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4A3087CF" w14:textId="330A1F09" w:rsidR="00E56E0E" w:rsidRDefault="0038171F" w:rsidP="00881971">
      <w:pPr>
        <w:spacing w:before="100" w:beforeAutospacing="1"/>
        <w:ind w:firstLine="432"/>
      </w:pPr>
      <w:r>
        <w:rPr>
          <w:noProof/>
          <w:lang w:val="cs-CZ" w:eastAsia="cs-CZ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6557549" wp14:editId="46221A06">
                <wp:simplePos x="0" y="0"/>
                <wp:positionH relativeFrom="column">
                  <wp:posOffset>-14287</wp:posOffset>
                </wp:positionH>
                <wp:positionV relativeFrom="paragraph">
                  <wp:posOffset>-114300</wp:posOffset>
                </wp:positionV>
                <wp:extent cx="2571750" cy="996950"/>
                <wp:effectExtent l="0" t="0" r="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71750" cy="996950"/>
                          <a:chOff x="0" y="0"/>
                          <a:chExt cx="2571750" cy="99695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0" cy="9969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0012" y="104775"/>
                            <a:ext cx="742950" cy="7461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46F774FE" id="Group 5" o:spid="_x0000_s1026" style="position:absolute;margin-left:-1.1pt;margin-top:-9pt;width:202.5pt;height:78.5pt;z-index:251659264" coordsize="25717,99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25717;height:99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">
                  <v:imagedata r:id="rId10" o:title=""/>
                </v:shape>
                <v:shape id="Picture 4" o:spid="_x0000_s1028" type="#_x0000_t75" style="position:absolute;left:1000;top:1047;width:7429;height:74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">
                  <v:imagedata r:id="rId11" o:title=""/>
                </v:shape>
              </v:group>
            </w:pict>
          </mc:Fallback>
        </mc:AlternateContent>
      </w:r>
      <w:r w:rsidR="00E56E0E">
        <w:rPr>
          <w:noProof/>
          <w:lang w:val="cs-CZ" w:eastAsia="cs-CZ"/>
        </w:rPr>
        <w:drawing>
          <wp:anchor distT="0" distB="0" distL="114300" distR="114300" simplePos="0" relativeHeight="251657216" behindDoc="1" locked="0" layoutInCell="1" allowOverlap="1" wp14:anchorId="53473AB4" wp14:editId="320563C1">
            <wp:simplePos x="0" y="0"/>
            <wp:positionH relativeFrom="margin">
              <wp:posOffset>4000500</wp:posOffset>
            </wp:positionH>
            <wp:positionV relativeFrom="paragraph">
              <wp:posOffset>9525</wp:posOffset>
            </wp:positionV>
            <wp:extent cx="2143125" cy="676275"/>
            <wp:effectExtent l="0" t="0" r="9525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7D06DB" w14:textId="23BDAFAC" w:rsidR="00A331CA" w:rsidRDefault="00A331CA" w:rsidP="00881971">
      <w:pPr>
        <w:spacing w:before="100" w:beforeAutospacing="1"/>
        <w:ind w:firstLine="432"/>
      </w:pPr>
    </w:p>
    <w:p w14:paraId="6994AC91" w14:textId="77777777" w:rsidR="007668A7" w:rsidRDefault="007668A7" w:rsidP="00452A16">
      <w:pPr>
        <w:spacing w:before="100" w:beforeAutospacing="1" w:after="0" w:line="360" w:lineRule="auto"/>
        <w:rPr>
          <w:rFonts w:asciiTheme="majorBidi" w:hAnsiTheme="majorBidi" w:cstheme="majorBidi"/>
          <w:bCs/>
          <w:lang w:val="en-GB"/>
        </w:rPr>
      </w:pPr>
    </w:p>
    <w:p w14:paraId="2011AC97" w14:textId="3BDA5DA1" w:rsidR="005172B1" w:rsidRPr="00BE6619" w:rsidRDefault="002715AF" w:rsidP="00452A16">
      <w:pPr>
        <w:spacing w:before="100" w:beforeAutospacing="1" w:after="0" w:line="360" w:lineRule="auto"/>
        <w:rPr>
          <w:rFonts w:asciiTheme="majorBidi" w:hAnsiTheme="majorBidi" w:cstheme="majorBidi"/>
          <w:bCs/>
          <w:lang w:val="en-GB"/>
        </w:rPr>
      </w:pPr>
      <w:r>
        <w:rPr>
          <w:rFonts w:asciiTheme="majorBidi" w:hAnsiTheme="majorBidi" w:cstheme="majorBidi"/>
          <w:bCs/>
          <w:lang w:val="en-GB"/>
        </w:rPr>
        <w:t>The Power of Images</w:t>
      </w:r>
      <w:r w:rsidR="00BE1AC5">
        <w:rPr>
          <w:rFonts w:asciiTheme="majorBidi" w:hAnsiTheme="majorBidi" w:cstheme="majorBidi"/>
          <w:bCs/>
          <w:lang w:val="en-GB"/>
        </w:rPr>
        <w:t xml:space="preserve">, </w:t>
      </w:r>
      <w:r w:rsidR="009572D0" w:rsidRPr="009572D0">
        <w:rPr>
          <w:rFonts w:asciiTheme="majorBidi" w:hAnsiTheme="majorBidi" w:cstheme="majorBidi"/>
          <w:bCs/>
          <w:lang w:val="en-GB"/>
        </w:rPr>
        <w:t>Autumn 2020</w:t>
      </w:r>
    </w:p>
    <w:p w14:paraId="3756472D" w14:textId="72ABF228" w:rsidR="009572D0" w:rsidRDefault="00182326" w:rsidP="0088629B">
      <w:pPr>
        <w:spacing w:after="0" w:line="360" w:lineRule="auto"/>
        <w:rPr>
          <w:rFonts w:asciiTheme="majorBidi" w:hAnsiTheme="majorBidi" w:cstheme="majorBidi"/>
          <w:bCs/>
          <w:lang w:val="en-GB"/>
        </w:rPr>
      </w:pPr>
      <w:r>
        <w:rPr>
          <w:rFonts w:asciiTheme="majorBidi" w:hAnsiTheme="majorBidi" w:cstheme="majorBidi"/>
          <w:bCs/>
          <w:lang w:val="en-GB"/>
        </w:rPr>
        <w:t>D</w:t>
      </w:r>
      <w:r w:rsidR="005172B1">
        <w:rPr>
          <w:rFonts w:asciiTheme="majorBidi" w:hAnsiTheme="majorBidi" w:cstheme="majorBidi"/>
          <w:bCs/>
          <w:lang w:val="en-GB"/>
        </w:rPr>
        <w:t>r</w:t>
      </w:r>
      <w:r w:rsidR="00F74EC9" w:rsidRPr="00BE6619">
        <w:rPr>
          <w:rFonts w:asciiTheme="majorBidi" w:hAnsiTheme="majorBidi" w:cstheme="majorBidi"/>
          <w:bCs/>
          <w:lang w:val="en-GB"/>
        </w:rPr>
        <w:t xml:space="preserve"> </w:t>
      </w:r>
      <w:r w:rsidR="002715AF" w:rsidRPr="002715AF">
        <w:rPr>
          <w:rFonts w:asciiTheme="majorBidi" w:hAnsiTheme="majorBidi" w:cstheme="majorBidi"/>
          <w:bCs/>
          <w:lang w:val="en-GB"/>
        </w:rPr>
        <w:t xml:space="preserve">Monika </w:t>
      </w:r>
      <w:proofErr w:type="spellStart"/>
      <w:r w:rsidR="002715AF" w:rsidRPr="002715AF">
        <w:rPr>
          <w:rFonts w:asciiTheme="majorBidi" w:hAnsiTheme="majorBidi" w:cstheme="majorBidi"/>
          <w:bCs/>
          <w:lang w:val="en-GB"/>
        </w:rPr>
        <w:t>Brenišínová</w:t>
      </w:r>
      <w:proofErr w:type="spellEnd"/>
    </w:p>
    <w:p w14:paraId="4975ED61" w14:textId="77777777" w:rsidR="002715AF" w:rsidRDefault="002715AF" w:rsidP="0088629B">
      <w:pPr>
        <w:spacing w:after="0" w:line="360" w:lineRule="auto"/>
        <w:rPr>
          <w:rFonts w:asciiTheme="majorBidi" w:hAnsiTheme="majorBidi" w:cstheme="majorBidi"/>
          <w:b/>
          <w:lang w:val="en-GB"/>
        </w:rPr>
      </w:pPr>
    </w:p>
    <w:tbl>
      <w:tblPr>
        <w:tblStyle w:val="Mkatabulky"/>
        <w:tblW w:w="10530" w:type="dxa"/>
        <w:tblInd w:w="-95" w:type="dxa"/>
        <w:tblLook w:val="04A0" w:firstRow="1" w:lastRow="0" w:firstColumn="1" w:lastColumn="0" w:noHBand="0" w:noVBand="1"/>
      </w:tblPr>
      <w:tblGrid>
        <w:gridCol w:w="4140"/>
        <w:gridCol w:w="6390"/>
      </w:tblGrid>
      <w:tr w:rsidR="002715AF" w14:paraId="407115FC" w14:textId="77777777" w:rsidTr="00BB69FC">
        <w:trPr>
          <w:trHeight w:val="742"/>
        </w:trPr>
        <w:tc>
          <w:tcPr>
            <w:tcW w:w="10530" w:type="dxa"/>
            <w:gridSpan w:val="2"/>
            <w:vAlign w:val="center"/>
          </w:tcPr>
          <w:p w14:paraId="2DB98005" w14:textId="2CCC7E7D" w:rsidR="002715AF" w:rsidRDefault="002715AF" w:rsidP="00BB69FC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>
              <w:rPr>
                <w:rFonts w:asciiTheme="majorBidi" w:hAnsiTheme="majorBidi" w:cstheme="majorBidi"/>
                <w:b/>
                <w:lang w:val="en-GB"/>
              </w:rPr>
              <w:t xml:space="preserve">Iconological and Iconographic Analysis of Mona Lisa </w:t>
            </w:r>
          </w:p>
        </w:tc>
      </w:tr>
      <w:tr w:rsidR="002715AF" w14:paraId="584AA1F2" w14:textId="77777777" w:rsidTr="002715AF">
        <w:trPr>
          <w:trHeight w:val="7285"/>
        </w:trPr>
        <w:tc>
          <w:tcPr>
            <w:tcW w:w="4140" w:type="dxa"/>
            <w:vAlign w:val="center"/>
          </w:tcPr>
          <w:p w14:paraId="4A7251FB" w14:textId="3C03E2D1" w:rsidR="002715AF" w:rsidRDefault="007941EF" w:rsidP="002715AF">
            <w:pPr>
              <w:pStyle w:val="Odstavecseseznamem"/>
              <w:numPr>
                <w:ilvl w:val="0"/>
                <w:numId w:val="19"/>
              </w:numPr>
              <w:spacing w:line="360" w:lineRule="auto"/>
              <w:rPr>
                <w:rFonts w:asciiTheme="majorBidi" w:hAnsiTheme="majorBidi" w:cstheme="majorBidi"/>
                <w:bCs/>
                <w:lang w:val="en-GB"/>
              </w:rPr>
            </w:pPr>
            <w:r>
              <w:rPr>
                <w:rFonts w:asciiTheme="majorBidi" w:hAnsiTheme="majorBidi" w:cstheme="majorBidi"/>
                <w:bCs/>
                <w:lang w:val="en-GB"/>
              </w:rPr>
              <w:t xml:space="preserve">First level: The aristocrat Florentine women’s style and appearance </w:t>
            </w:r>
          </w:p>
          <w:p w14:paraId="5BB363CE" w14:textId="7A31ADE5" w:rsidR="007941EF" w:rsidRDefault="007941EF" w:rsidP="002715AF">
            <w:pPr>
              <w:pStyle w:val="Odstavecseseznamem"/>
              <w:numPr>
                <w:ilvl w:val="0"/>
                <w:numId w:val="19"/>
              </w:numPr>
              <w:spacing w:line="360" w:lineRule="auto"/>
              <w:rPr>
                <w:rFonts w:asciiTheme="majorBidi" w:hAnsiTheme="majorBidi" w:cstheme="majorBidi"/>
                <w:bCs/>
                <w:lang w:val="en-GB"/>
              </w:rPr>
            </w:pPr>
            <w:r>
              <w:rPr>
                <w:rFonts w:asciiTheme="majorBidi" w:hAnsiTheme="majorBidi" w:cstheme="majorBidi"/>
                <w:bCs/>
                <w:lang w:val="en-GB"/>
              </w:rPr>
              <w:t xml:space="preserve">Second level: </w:t>
            </w:r>
            <w:r w:rsidR="002B1C88">
              <w:rPr>
                <w:rFonts w:asciiTheme="majorBidi" w:hAnsiTheme="majorBidi" w:cstheme="majorBidi"/>
                <w:bCs/>
                <w:lang w:val="en-GB"/>
              </w:rPr>
              <w:t>mystery of being a woman, with her hidden smile, which is not apparent is a friendly smile or a mocking smear</w:t>
            </w:r>
          </w:p>
          <w:p w14:paraId="4D653A0A" w14:textId="46D078CD" w:rsidR="007941EF" w:rsidRPr="002715AF" w:rsidRDefault="007941EF" w:rsidP="002715AF">
            <w:pPr>
              <w:pStyle w:val="Odstavecseseznamem"/>
              <w:numPr>
                <w:ilvl w:val="0"/>
                <w:numId w:val="19"/>
              </w:numPr>
              <w:spacing w:line="360" w:lineRule="auto"/>
              <w:rPr>
                <w:rFonts w:asciiTheme="majorBidi" w:hAnsiTheme="majorBidi" w:cstheme="majorBidi"/>
                <w:bCs/>
                <w:lang w:val="en-GB"/>
              </w:rPr>
            </w:pPr>
            <w:r>
              <w:rPr>
                <w:rFonts w:asciiTheme="majorBidi" w:hAnsiTheme="majorBidi" w:cstheme="majorBidi"/>
                <w:bCs/>
                <w:lang w:val="en-GB"/>
              </w:rPr>
              <w:t>Third level:</w:t>
            </w:r>
            <w:r w:rsidR="002B1C88">
              <w:rPr>
                <w:rFonts w:asciiTheme="majorBidi" w:hAnsiTheme="majorBidi" w:cstheme="majorBidi"/>
                <w:bCs/>
                <w:lang w:val="en-GB"/>
              </w:rPr>
              <w:t xml:space="preserve"> The contrast between human and nature, the relationship between human and nature</w:t>
            </w:r>
          </w:p>
        </w:tc>
        <w:tc>
          <w:tcPr>
            <w:tcW w:w="6390" w:type="dxa"/>
          </w:tcPr>
          <w:p w14:paraId="3F707523" w14:textId="1E02ACFE" w:rsidR="002715AF" w:rsidRDefault="002715AF" w:rsidP="00970C77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lang w:val="en-GB"/>
              </w:rPr>
            </w:pPr>
            <w:r>
              <w:rPr>
                <w:rFonts w:asciiTheme="majorBidi" w:hAnsiTheme="majorBidi" w:cstheme="majorBidi"/>
                <w:b/>
                <w:noProof/>
                <w:lang w:val="cs-CZ" w:eastAsia="cs-CZ"/>
              </w:rPr>
              <w:drawing>
                <wp:inline distT="0" distB="0" distL="0" distR="0" wp14:anchorId="67B356C0" wp14:editId="11463B25">
                  <wp:extent cx="3550374" cy="5292003"/>
                  <wp:effectExtent l="0" t="0" r="0" b="444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8724" cy="5319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A718BA" w14:textId="31BC9BB9" w:rsidR="0051205D" w:rsidRDefault="0051205D" w:rsidP="00970C77">
      <w:pPr>
        <w:spacing w:line="360" w:lineRule="auto"/>
        <w:jc w:val="both"/>
        <w:rPr>
          <w:rFonts w:asciiTheme="majorBidi" w:hAnsiTheme="majorBidi" w:cstheme="majorBidi"/>
          <w:b/>
          <w:lang w:val="en-GB"/>
        </w:rPr>
      </w:pPr>
    </w:p>
    <w:p w14:paraId="2BAEC846" w14:textId="67D091B9" w:rsidR="002715AF" w:rsidRDefault="002715AF" w:rsidP="00970C77">
      <w:pPr>
        <w:spacing w:line="360" w:lineRule="auto"/>
        <w:jc w:val="both"/>
        <w:rPr>
          <w:rFonts w:asciiTheme="majorBidi" w:hAnsiTheme="majorBidi" w:cstheme="majorBidi"/>
          <w:b/>
          <w:lang w:val="en-GB"/>
        </w:rPr>
      </w:pPr>
    </w:p>
    <w:p w14:paraId="5E8B3AA7" w14:textId="63C9C9AC" w:rsidR="00970C77" w:rsidRDefault="00970C77" w:rsidP="00F4373B">
      <w:pPr>
        <w:spacing w:line="360" w:lineRule="auto"/>
        <w:jc w:val="center"/>
        <w:rPr>
          <w:rFonts w:asciiTheme="majorBidi" w:hAnsiTheme="majorBidi" w:cstheme="majorBidi"/>
          <w:b/>
          <w:lang w:val="en-GB"/>
        </w:rPr>
      </w:pPr>
    </w:p>
    <w:sectPr w:rsidR="00970C77" w:rsidSect="00D16456">
      <w:footerReference w:type="default" r:id="rId14"/>
      <w:pgSz w:w="12240" w:h="15840"/>
      <w:pgMar w:top="994" w:right="1440" w:bottom="450" w:left="1440" w:header="72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86C69B" w14:textId="77777777" w:rsidR="00274EDC" w:rsidRDefault="00274EDC" w:rsidP="00BB132A">
      <w:pPr>
        <w:spacing w:after="0" w:line="240" w:lineRule="auto"/>
      </w:pPr>
      <w:r>
        <w:separator/>
      </w:r>
    </w:p>
  </w:endnote>
  <w:endnote w:type="continuationSeparator" w:id="0">
    <w:p w14:paraId="37B03C54" w14:textId="77777777" w:rsidR="00274EDC" w:rsidRDefault="00274EDC" w:rsidP="00BB13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A77D07" w14:textId="0A5DCAEC" w:rsidR="001D0E4C" w:rsidRPr="001D0E4C" w:rsidRDefault="00992D0E" w:rsidP="001D0E4C">
    <w:pPr>
      <w:pStyle w:val="Zpat"/>
      <w:rPr>
        <w:sz w:val="18"/>
        <w:szCs w:val="18"/>
      </w:rPr>
    </w:pPr>
    <w:sdt>
      <w:sdtPr>
        <w:id w:val="73721005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D0E4C" w:rsidRPr="001D0E4C">
          <w:rPr>
            <w:sz w:val="20"/>
            <w:szCs w:val="20"/>
          </w:rPr>
          <w:fldChar w:fldCharType="begin"/>
        </w:r>
        <w:r w:rsidR="001D0E4C" w:rsidRPr="001D0E4C">
          <w:rPr>
            <w:sz w:val="20"/>
            <w:szCs w:val="20"/>
          </w:rPr>
          <w:instrText xml:space="preserve"> PAGE   \* MERGEFORMAT </w:instrText>
        </w:r>
        <w:r w:rsidR="001D0E4C" w:rsidRPr="001D0E4C">
          <w:rPr>
            <w:sz w:val="20"/>
            <w:szCs w:val="20"/>
          </w:rPr>
          <w:fldChar w:fldCharType="separate"/>
        </w:r>
        <w:r>
          <w:rPr>
            <w:noProof/>
            <w:sz w:val="20"/>
            <w:szCs w:val="20"/>
          </w:rPr>
          <w:t>1</w:t>
        </w:r>
        <w:r w:rsidR="001D0E4C" w:rsidRPr="001D0E4C">
          <w:rPr>
            <w:noProof/>
            <w:sz w:val="20"/>
            <w:szCs w:val="20"/>
          </w:rPr>
          <w:fldChar w:fldCharType="end"/>
        </w:r>
        <w:r w:rsidR="001D0E4C">
          <w:rPr>
            <w:noProof/>
          </w:rPr>
          <w:tab/>
        </w:r>
        <w:r w:rsidR="001D0E4C">
          <w:rPr>
            <w:noProof/>
          </w:rPr>
          <w:tab/>
        </w:r>
      </w:sdtContent>
    </w:sdt>
    <w:r w:rsidR="001D0E4C" w:rsidRPr="001D0E4C">
      <w:rPr>
        <w:sz w:val="18"/>
        <w:szCs w:val="18"/>
      </w:rPr>
      <w:t xml:space="preserve"> </w:t>
    </w:r>
    <w:proofErr w:type="spellStart"/>
    <w:r w:rsidR="001D0E4C" w:rsidRPr="001D0E4C">
      <w:rPr>
        <w:sz w:val="18"/>
        <w:szCs w:val="18"/>
      </w:rPr>
      <w:t>Fariba</w:t>
    </w:r>
    <w:proofErr w:type="spellEnd"/>
    <w:r w:rsidR="001D0E4C" w:rsidRPr="001D0E4C">
      <w:rPr>
        <w:sz w:val="18"/>
        <w:szCs w:val="18"/>
      </w:rPr>
      <w:t xml:space="preserve"> </w:t>
    </w:r>
    <w:proofErr w:type="spellStart"/>
    <w:r w:rsidR="001D0E4C" w:rsidRPr="001D0E4C">
      <w:rPr>
        <w:sz w:val="18"/>
        <w:szCs w:val="18"/>
      </w:rPr>
      <w:t>Mirmohammad</w:t>
    </w:r>
    <w:proofErr w:type="spellEnd"/>
    <w:r w:rsidR="001D0E4C" w:rsidRPr="001D0E4C">
      <w:rPr>
        <w:sz w:val="18"/>
        <w:szCs w:val="18"/>
      </w:rPr>
      <w:t xml:space="preserve"> </w:t>
    </w:r>
    <w:proofErr w:type="spellStart"/>
    <w:r w:rsidR="001D0E4C" w:rsidRPr="001D0E4C">
      <w:rPr>
        <w:sz w:val="18"/>
        <w:szCs w:val="18"/>
      </w:rPr>
      <w:t>Sadeghi</w:t>
    </w:r>
    <w:proofErr w:type="spellEnd"/>
  </w:p>
  <w:p w14:paraId="1671B6E2" w14:textId="0B7448F1" w:rsidR="001D0E4C" w:rsidRDefault="001D0E4C">
    <w:pPr>
      <w:pStyle w:val="Zpat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B86685" w14:textId="77777777" w:rsidR="00274EDC" w:rsidRDefault="00274EDC" w:rsidP="00BB132A">
      <w:pPr>
        <w:spacing w:after="0" w:line="240" w:lineRule="auto"/>
      </w:pPr>
      <w:r>
        <w:separator/>
      </w:r>
    </w:p>
  </w:footnote>
  <w:footnote w:type="continuationSeparator" w:id="0">
    <w:p w14:paraId="2B58380D" w14:textId="77777777" w:rsidR="00274EDC" w:rsidRDefault="00274EDC" w:rsidP="00BB13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AA0B80"/>
    <w:multiLevelType w:val="hybridMultilevel"/>
    <w:tmpl w:val="E1A652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65605"/>
    <w:multiLevelType w:val="hybridMultilevel"/>
    <w:tmpl w:val="0400CA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89071D"/>
    <w:multiLevelType w:val="hybridMultilevel"/>
    <w:tmpl w:val="DE727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D73EB9"/>
    <w:multiLevelType w:val="hybridMultilevel"/>
    <w:tmpl w:val="B852B7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3E3106"/>
    <w:multiLevelType w:val="hybridMultilevel"/>
    <w:tmpl w:val="C68C8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D14657"/>
    <w:multiLevelType w:val="hybridMultilevel"/>
    <w:tmpl w:val="EC4841B6"/>
    <w:lvl w:ilvl="0" w:tplc="170CA0F2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BF06296"/>
    <w:multiLevelType w:val="hybridMultilevel"/>
    <w:tmpl w:val="F72E650E"/>
    <w:lvl w:ilvl="0" w:tplc="A08A64D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3B4968"/>
    <w:multiLevelType w:val="hybridMultilevel"/>
    <w:tmpl w:val="3B4E71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CD6D08"/>
    <w:multiLevelType w:val="hybridMultilevel"/>
    <w:tmpl w:val="097C4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FD79FB"/>
    <w:multiLevelType w:val="hybridMultilevel"/>
    <w:tmpl w:val="16A05D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1010FA"/>
    <w:multiLevelType w:val="hybridMultilevel"/>
    <w:tmpl w:val="BE32F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0010A"/>
    <w:multiLevelType w:val="hybridMultilevel"/>
    <w:tmpl w:val="73BC52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6502CF"/>
    <w:multiLevelType w:val="hybridMultilevel"/>
    <w:tmpl w:val="B0E0E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700A00"/>
    <w:multiLevelType w:val="hybridMultilevel"/>
    <w:tmpl w:val="1F74EB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921B8E"/>
    <w:multiLevelType w:val="hybridMultilevel"/>
    <w:tmpl w:val="94E6BD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E226C6"/>
    <w:multiLevelType w:val="hybridMultilevel"/>
    <w:tmpl w:val="BB10CFB2"/>
    <w:lvl w:ilvl="0" w:tplc="B630D5E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57412F"/>
    <w:multiLevelType w:val="hybridMultilevel"/>
    <w:tmpl w:val="EC4841B6"/>
    <w:lvl w:ilvl="0" w:tplc="170CA0F2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DB01247"/>
    <w:multiLevelType w:val="hybridMultilevel"/>
    <w:tmpl w:val="A73AEEF2"/>
    <w:lvl w:ilvl="0" w:tplc="396AEBB4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24937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AED6C2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4CE642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003B78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0806C96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FAE9E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448B8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A4E66F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2C03E9"/>
    <w:multiLevelType w:val="hybridMultilevel"/>
    <w:tmpl w:val="44469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7"/>
  </w:num>
  <w:num w:numId="3">
    <w:abstractNumId w:val="4"/>
  </w:num>
  <w:num w:numId="4">
    <w:abstractNumId w:val="18"/>
  </w:num>
  <w:num w:numId="5">
    <w:abstractNumId w:val="9"/>
  </w:num>
  <w:num w:numId="6">
    <w:abstractNumId w:val="6"/>
  </w:num>
  <w:num w:numId="7">
    <w:abstractNumId w:val="0"/>
  </w:num>
  <w:num w:numId="8">
    <w:abstractNumId w:val="11"/>
  </w:num>
  <w:num w:numId="9">
    <w:abstractNumId w:val="1"/>
  </w:num>
  <w:num w:numId="10">
    <w:abstractNumId w:val="7"/>
  </w:num>
  <w:num w:numId="11">
    <w:abstractNumId w:val="14"/>
  </w:num>
  <w:num w:numId="12">
    <w:abstractNumId w:val="2"/>
  </w:num>
  <w:num w:numId="13">
    <w:abstractNumId w:val="10"/>
  </w:num>
  <w:num w:numId="14">
    <w:abstractNumId w:val="12"/>
  </w:num>
  <w:num w:numId="15">
    <w:abstractNumId w:val="5"/>
  </w:num>
  <w:num w:numId="16">
    <w:abstractNumId w:val="16"/>
  </w:num>
  <w:num w:numId="17">
    <w:abstractNumId w:val="13"/>
  </w:num>
  <w:num w:numId="18">
    <w:abstractNumId w:val="8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NLUwMjYwtjAyNzJV0lEKTi0uzszPAykwrAUAvdwrHCwAAAA="/>
  </w:docVars>
  <w:rsids>
    <w:rsidRoot w:val="00E56E0E"/>
    <w:rsid w:val="00003E03"/>
    <w:rsid w:val="0001262F"/>
    <w:rsid w:val="0002434C"/>
    <w:rsid w:val="00033AAA"/>
    <w:rsid w:val="000363D5"/>
    <w:rsid w:val="00052117"/>
    <w:rsid w:val="000558EC"/>
    <w:rsid w:val="00056AD6"/>
    <w:rsid w:val="00061889"/>
    <w:rsid w:val="000651C0"/>
    <w:rsid w:val="00077292"/>
    <w:rsid w:val="00093608"/>
    <w:rsid w:val="00095FC3"/>
    <w:rsid w:val="000A5994"/>
    <w:rsid w:val="000B5B9B"/>
    <w:rsid w:val="000C240D"/>
    <w:rsid w:val="000C2E44"/>
    <w:rsid w:val="000D6834"/>
    <w:rsid w:val="000D785B"/>
    <w:rsid w:val="000E0C2F"/>
    <w:rsid w:val="000E5B82"/>
    <w:rsid w:val="000F2AD9"/>
    <w:rsid w:val="00104150"/>
    <w:rsid w:val="00104E6D"/>
    <w:rsid w:val="001112FD"/>
    <w:rsid w:val="00111BFA"/>
    <w:rsid w:val="00122807"/>
    <w:rsid w:val="001309E7"/>
    <w:rsid w:val="00132D9A"/>
    <w:rsid w:val="00140A19"/>
    <w:rsid w:val="00147743"/>
    <w:rsid w:val="00161EED"/>
    <w:rsid w:val="00176C2D"/>
    <w:rsid w:val="00176F3C"/>
    <w:rsid w:val="00182326"/>
    <w:rsid w:val="00193C41"/>
    <w:rsid w:val="001A064B"/>
    <w:rsid w:val="001C4666"/>
    <w:rsid w:val="001C79CC"/>
    <w:rsid w:val="001D0E4C"/>
    <w:rsid w:val="001D4763"/>
    <w:rsid w:val="001E078F"/>
    <w:rsid w:val="001E42AA"/>
    <w:rsid w:val="001E496F"/>
    <w:rsid w:val="001E7627"/>
    <w:rsid w:val="001F7F35"/>
    <w:rsid w:val="0020212B"/>
    <w:rsid w:val="00202186"/>
    <w:rsid w:val="002140E0"/>
    <w:rsid w:val="002219D7"/>
    <w:rsid w:val="002249D0"/>
    <w:rsid w:val="00226651"/>
    <w:rsid w:val="00233374"/>
    <w:rsid w:val="00253452"/>
    <w:rsid w:val="00267A58"/>
    <w:rsid w:val="002715AF"/>
    <w:rsid w:val="00274BBC"/>
    <w:rsid w:val="00274EDC"/>
    <w:rsid w:val="002823A5"/>
    <w:rsid w:val="00282E31"/>
    <w:rsid w:val="00291340"/>
    <w:rsid w:val="002932AB"/>
    <w:rsid w:val="002967B8"/>
    <w:rsid w:val="00296F1A"/>
    <w:rsid w:val="002A29AF"/>
    <w:rsid w:val="002A2EA6"/>
    <w:rsid w:val="002A66F2"/>
    <w:rsid w:val="002B1C88"/>
    <w:rsid w:val="002B51A9"/>
    <w:rsid w:val="002B69F3"/>
    <w:rsid w:val="002B6BD2"/>
    <w:rsid w:val="002B72B8"/>
    <w:rsid w:val="002F70C4"/>
    <w:rsid w:val="003061B1"/>
    <w:rsid w:val="00312BC1"/>
    <w:rsid w:val="00313901"/>
    <w:rsid w:val="003237A3"/>
    <w:rsid w:val="003270BD"/>
    <w:rsid w:val="00330C55"/>
    <w:rsid w:val="00331EE3"/>
    <w:rsid w:val="003408FB"/>
    <w:rsid w:val="00345F35"/>
    <w:rsid w:val="00346738"/>
    <w:rsid w:val="0035782C"/>
    <w:rsid w:val="0037651F"/>
    <w:rsid w:val="0038171F"/>
    <w:rsid w:val="003837F6"/>
    <w:rsid w:val="00392786"/>
    <w:rsid w:val="00393B36"/>
    <w:rsid w:val="003960F5"/>
    <w:rsid w:val="00397C1C"/>
    <w:rsid w:val="003A2025"/>
    <w:rsid w:val="003B09FC"/>
    <w:rsid w:val="003B0A14"/>
    <w:rsid w:val="003B39E8"/>
    <w:rsid w:val="003B5190"/>
    <w:rsid w:val="003B60F5"/>
    <w:rsid w:val="003B6B26"/>
    <w:rsid w:val="003C2F56"/>
    <w:rsid w:val="003C6A6E"/>
    <w:rsid w:val="003C7B9D"/>
    <w:rsid w:val="003D214B"/>
    <w:rsid w:val="003D6BD1"/>
    <w:rsid w:val="003E0F93"/>
    <w:rsid w:val="003E1E32"/>
    <w:rsid w:val="003E2FEE"/>
    <w:rsid w:val="003E37FB"/>
    <w:rsid w:val="003E563A"/>
    <w:rsid w:val="003F13AF"/>
    <w:rsid w:val="003F1A4F"/>
    <w:rsid w:val="003F269F"/>
    <w:rsid w:val="003F397E"/>
    <w:rsid w:val="003F7050"/>
    <w:rsid w:val="003F75FA"/>
    <w:rsid w:val="00405D13"/>
    <w:rsid w:val="004071C6"/>
    <w:rsid w:val="00410001"/>
    <w:rsid w:val="00410064"/>
    <w:rsid w:val="004251D4"/>
    <w:rsid w:val="00433273"/>
    <w:rsid w:val="00446C13"/>
    <w:rsid w:val="00451E1C"/>
    <w:rsid w:val="00452A16"/>
    <w:rsid w:val="00464D82"/>
    <w:rsid w:val="004749E4"/>
    <w:rsid w:val="00481C77"/>
    <w:rsid w:val="004A053F"/>
    <w:rsid w:val="004A0D6D"/>
    <w:rsid w:val="004A1CE1"/>
    <w:rsid w:val="004A258F"/>
    <w:rsid w:val="004A39D8"/>
    <w:rsid w:val="004A4BEC"/>
    <w:rsid w:val="004B72FD"/>
    <w:rsid w:val="004C44ED"/>
    <w:rsid w:val="004C4E39"/>
    <w:rsid w:val="004C5701"/>
    <w:rsid w:val="004C63AF"/>
    <w:rsid w:val="004D0C29"/>
    <w:rsid w:val="004D1301"/>
    <w:rsid w:val="004F3FAC"/>
    <w:rsid w:val="0051205D"/>
    <w:rsid w:val="005172B1"/>
    <w:rsid w:val="00521426"/>
    <w:rsid w:val="00523C2E"/>
    <w:rsid w:val="00524127"/>
    <w:rsid w:val="0052448B"/>
    <w:rsid w:val="005256DB"/>
    <w:rsid w:val="00536F67"/>
    <w:rsid w:val="00546E44"/>
    <w:rsid w:val="005502EA"/>
    <w:rsid w:val="00554FDE"/>
    <w:rsid w:val="005705BB"/>
    <w:rsid w:val="00582252"/>
    <w:rsid w:val="00590A3C"/>
    <w:rsid w:val="005C2212"/>
    <w:rsid w:val="005D2646"/>
    <w:rsid w:val="005D2C1A"/>
    <w:rsid w:val="005D40F5"/>
    <w:rsid w:val="005D4561"/>
    <w:rsid w:val="005E0E27"/>
    <w:rsid w:val="005F0088"/>
    <w:rsid w:val="005F5163"/>
    <w:rsid w:val="005F7B9E"/>
    <w:rsid w:val="006069FC"/>
    <w:rsid w:val="00607779"/>
    <w:rsid w:val="00640DD6"/>
    <w:rsid w:val="006413EF"/>
    <w:rsid w:val="00652BCD"/>
    <w:rsid w:val="00663C15"/>
    <w:rsid w:val="00664AB9"/>
    <w:rsid w:val="00677C77"/>
    <w:rsid w:val="00684E79"/>
    <w:rsid w:val="006942E8"/>
    <w:rsid w:val="00697242"/>
    <w:rsid w:val="006B417A"/>
    <w:rsid w:val="006D658D"/>
    <w:rsid w:val="006D6AA9"/>
    <w:rsid w:val="006D7412"/>
    <w:rsid w:val="006F1A3D"/>
    <w:rsid w:val="006F7A32"/>
    <w:rsid w:val="00700FE8"/>
    <w:rsid w:val="00713DF4"/>
    <w:rsid w:val="00717F2E"/>
    <w:rsid w:val="0072072C"/>
    <w:rsid w:val="00720C58"/>
    <w:rsid w:val="0072392D"/>
    <w:rsid w:val="00726C87"/>
    <w:rsid w:val="00732821"/>
    <w:rsid w:val="00735FED"/>
    <w:rsid w:val="00753896"/>
    <w:rsid w:val="007668A7"/>
    <w:rsid w:val="00766F21"/>
    <w:rsid w:val="00784A37"/>
    <w:rsid w:val="00787212"/>
    <w:rsid w:val="00792BBB"/>
    <w:rsid w:val="007934DC"/>
    <w:rsid w:val="007941EF"/>
    <w:rsid w:val="007A730A"/>
    <w:rsid w:val="007B4E6E"/>
    <w:rsid w:val="007D15EF"/>
    <w:rsid w:val="007D5E56"/>
    <w:rsid w:val="007E09C0"/>
    <w:rsid w:val="007E0C62"/>
    <w:rsid w:val="007E6BE8"/>
    <w:rsid w:val="007F1754"/>
    <w:rsid w:val="007F189B"/>
    <w:rsid w:val="00800045"/>
    <w:rsid w:val="00801391"/>
    <w:rsid w:val="008159DA"/>
    <w:rsid w:val="0083747C"/>
    <w:rsid w:val="00844D32"/>
    <w:rsid w:val="008459AD"/>
    <w:rsid w:val="008677A3"/>
    <w:rsid w:val="00880FCF"/>
    <w:rsid w:val="00881971"/>
    <w:rsid w:val="00884825"/>
    <w:rsid w:val="0088629B"/>
    <w:rsid w:val="00891177"/>
    <w:rsid w:val="0089272C"/>
    <w:rsid w:val="00894ABF"/>
    <w:rsid w:val="00897E78"/>
    <w:rsid w:val="008A72A2"/>
    <w:rsid w:val="008C66A0"/>
    <w:rsid w:val="008D2D70"/>
    <w:rsid w:val="008E30B7"/>
    <w:rsid w:val="008E7A9F"/>
    <w:rsid w:val="008F4338"/>
    <w:rsid w:val="008F6CED"/>
    <w:rsid w:val="00910AB7"/>
    <w:rsid w:val="009200F6"/>
    <w:rsid w:val="00925253"/>
    <w:rsid w:val="00926456"/>
    <w:rsid w:val="00934353"/>
    <w:rsid w:val="00934FC4"/>
    <w:rsid w:val="0093525F"/>
    <w:rsid w:val="00936303"/>
    <w:rsid w:val="00940936"/>
    <w:rsid w:val="0094351C"/>
    <w:rsid w:val="0095151E"/>
    <w:rsid w:val="00955CEB"/>
    <w:rsid w:val="0095706B"/>
    <w:rsid w:val="009572D0"/>
    <w:rsid w:val="00970C77"/>
    <w:rsid w:val="00976B7E"/>
    <w:rsid w:val="00977E61"/>
    <w:rsid w:val="009801B7"/>
    <w:rsid w:val="0098708B"/>
    <w:rsid w:val="00992D0E"/>
    <w:rsid w:val="00996C92"/>
    <w:rsid w:val="009B704F"/>
    <w:rsid w:val="009C28D4"/>
    <w:rsid w:val="009F1F99"/>
    <w:rsid w:val="009F317D"/>
    <w:rsid w:val="00A0669E"/>
    <w:rsid w:val="00A073B6"/>
    <w:rsid w:val="00A229CA"/>
    <w:rsid w:val="00A331CA"/>
    <w:rsid w:val="00A3568B"/>
    <w:rsid w:val="00A367E3"/>
    <w:rsid w:val="00A57513"/>
    <w:rsid w:val="00A60FE9"/>
    <w:rsid w:val="00A63DAA"/>
    <w:rsid w:val="00A641D6"/>
    <w:rsid w:val="00A67ABF"/>
    <w:rsid w:val="00A7023C"/>
    <w:rsid w:val="00A7270A"/>
    <w:rsid w:val="00A75E23"/>
    <w:rsid w:val="00A76595"/>
    <w:rsid w:val="00A76EF6"/>
    <w:rsid w:val="00A76F1D"/>
    <w:rsid w:val="00A80940"/>
    <w:rsid w:val="00A84EA4"/>
    <w:rsid w:val="00A9051F"/>
    <w:rsid w:val="00A90B1E"/>
    <w:rsid w:val="00A911AB"/>
    <w:rsid w:val="00A97585"/>
    <w:rsid w:val="00AA2126"/>
    <w:rsid w:val="00AB2443"/>
    <w:rsid w:val="00AB407C"/>
    <w:rsid w:val="00AB76AE"/>
    <w:rsid w:val="00AD08A8"/>
    <w:rsid w:val="00AD3E17"/>
    <w:rsid w:val="00AD5562"/>
    <w:rsid w:val="00AD5998"/>
    <w:rsid w:val="00AE5596"/>
    <w:rsid w:val="00AF2135"/>
    <w:rsid w:val="00AF5D7E"/>
    <w:rsid w:val="00B13FF7"/>
    <w:rsid w:val="00B224B0"/>
    <w:rsid w:val="00B30D4A"/>
    <w:rsid w:val="00B33106"/>
    <w:rsid w:val="00B34007"/>
    <w:rsid w:val="00B40160"/>
    <w:rsid w:val="00B47068"/>
    <w:rsid w:val="00B5409C"/>
    <w:rsid w:val="00B55160"/>
    <w:rsid w:val="00B573A9"/>
    <w:rsid w:val="00B57D3D"/>
    <w:rsid w:val="00B62889"/>
    <w:rsid w:val="00B62EF2"/>
    <w:rsid w:val="00B641CB"/>
    <w:rsid w:val="00B71FDA"/>
    <w:rsid w:val="00B85E4C"/>
    <w:rsid w:val="00B9337C"/>
    <w:rsid w:val="00B956D0"/>
    <w:rsid w:val="00B96577"/>
    <w:rsid w:val="00B969EC"/>
    <w:rsid w:val="00BA0F68"/>
    <w:rsid w:val="00BA682C"/>
    <w:rsid w:val="00BA6C35"/>
    <w:rsid w:val="00BB132A"/>
    <w:rsid w:val="00BB5596"/>
    <w:rsid w:val="00BB69FC"/>
    <w:rsid w:val="00BC6D9D"/>
    <w:rsid w:val="00BC762C"/>
    <w:rsid w:val="00BC7BF3"/>
    <w:rsid w:val="00BE1610"/>
    <w:rsid w:val="00BE1AC5"/>
    <w:rsid w:val="00BE6619"/>
    <w:rsid w:val="00BF2A70"/>
    <w:rsid w:val="00C00D34"/>
    <w:rsid w:val="00C113A8"/>
    <w:rsid w:val="00C11677"/>
    <w:rsid w:val="00C17EFF"/>
    <w:rsid w:val="00C219B5"/>
    <w:rsid w:val="00C36407"/>
    <w:rsid w:val="00C46E8E"/>
    <w:rsid w:val="00C61972"/>
    <w:rsid w:val="00C63907"/>
    <w:rsid w:val="00C65F27"/>
    <w:rsid w:val="00C75727"/>
    <w:rsid w:val="00C9341E"/>
    <w:rsid w:val="00CA35CB"/>
    <w:rsid w:val="00CA36E2"/>
    <w:rsid w:val="00CA76DD"/>
    <w:rsid w:val="00CA7C11"/>
    <w:rsid w:val="00CB3E18"/>
    <w:rsid w:val="00CB78F2"/>
    <w:rsid w:val="00CC0EEE"/>
    <w:rsid w:val="00CC4E98"/>
    <w:rsid w:val="00CC77B5"/>
    <w:rsid w:val="00CD31D2"/>
    <w:rsid w:val="00CE4A50"/>
    <w:rsid w:val="00CF1144"/>
    <w:rsid w:val="00CF477E"/>
    <w:rsid w:val="00CF509D"/>
    <w:rsid w:val="00D00657"/>
    <w:rsid w:val="00D058D4"/>
    <w:rsid w:val="00D07B76"/>
    <w:rsid w:val="00D16456"/>
    <w:rsid w:val="00D245EB"/>
    <w:rsid w:val="00D4096F"/>
    <w:rsid w:val="00D4179B"/>
    <w:rsid w:val="00D44B80"/>
    <w:rsid w:val="00D45885"/>
    <w:rsid w:val="00D518CA"/>
    <w:rsid w:val="00D57E44"/>
    <w:rsid w:val="00D61642"/>
    <w:rsid w:val="00D67001"/>
    <w:rsid w:val="00D75964"/>
    <w:rsid w:val="00D77880"/>
    <w:rsid w:val="00D80CC4"/>
    <w:rsid w:val="00D8656F"/>
    <w:rsid w:val="00D94214"/>
    <w:rsid w:val="00DA0185"/>
    <w:rsid w:val="00DA1B62"/>
    <w:rsid w:val="00DC2641"/>
    <w:rsid w:val="00DC29F8"/>
    <w:rsid w:val="00DC779C"/>
    <w:rsid w:val="00DD0AF1"/>
    <w:rsid w:val="00DD4FF8"/>
    <w:rsid w:val="00DD6193"/>
    <w:rsid w:val="00DF1051"/>
    <w:rsid w:val="00E02CB4"/>
    <w:rsid w:val="00E03C73"/>
    <w:rsid w:val="00E121AA"/>
    <w:rsid w:val="00E17377"/>
    <w:rsid w:val="00E22C56"/>
    <w:rsid w:val="00E3074D"/>
    <w:rsid w:val="00E451E9"/>
    <w:rsid w:val="00E478D3"/>
    <w:rsid w:val="00E5004F"/>
    <w:rsid w:val="00E56E0E"/>
    <w:rsid w:val="00E64A50"/>
    <w:rsid w:val="00E704D3"/>
    <w:rsid w:val="00E7070A"/>
    <w:rsid w:val="00E71672"/>
    <w:rsid w:val="00E717BF"/>
    <w:rsid w:val="00E8016A"/>
    <w:rsid w:val="00E82700"/>
    <w:rsid w:val="00E90CFF"/>
    <w:rsid w:val="00E96921"/>
    <w:rsid w:val="00E96AAD"/>
    <w:rsid w:val="00E970C7"/>
    <w:rsid w:val="00EB458F"/>
    <w:rsid w:val="00EC2438"/>
    <w:rsid w:val="00ED179F"/>
    <w:rsid w:val="00ED3D64"/>
    <w:rsid w:val="00ED7A4E"/>
    <w:rsid w:val="00EE2515"/>
    <w:rsid w:val="00EF0CAC"/>
    <w:rsid w:val="00EF12D2"/>
    <w:rsid w:val="00F00091"/>
    <w:rsid w:val="00F0116E"/>
    <w:rsid w:val="00F0784E"/>
    <w:rsid w:val="00F16023"/>
    <w:rsid w:val="00F22D54"/>
    <w:rsid w:val="00F3122A"/>
    <w:rsid w:val="00F31478"/>
    <w:rsid w:val="00F36B9C"/>
    <w:rsid w:val="00F3716D"/>
    <w:rsid w:val="00F419FF"/>
    <w:rsid w:val="00F4373B"/>
    <w:rsid w:val="00F4399C"/>
    <w:rsid w:val="00F44A4C"/>
    <w:rsid w:val="00F44A62"/>
    <w:rsid w:val="00F502BB"/>
    <w:rsid w:val="00F56E76"/>
    <w:rsid w:val="00F70BC7"/>
    <w:rsid w:val="00F74EC9"/>
    <w:rsid w:val="00F931DB"/>
    <w:rsid w:val="00F943CC"/>
    <w:rsid w:val="00FA1D3C"/>
    <w:rsid w:val="00FA28BC"/>
    <w:rsid w:val="00FA4949"/>
    <w:rsid w:val="00FB1FA1"/>
    <w:rsid w:val="00FB3755"/>
    <w:rsid w:val="00FB4CA5"/>
    <w:rsid w:val="00FC66AC"/>
    <w:rsid w:val="00FE675D"/>
    <w:rsid w:val="00FF1C19"/>
    <w:rsid w:val="00FF4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360C7C5"/>
  <w15:chartTrackingRefBased/>
  <w15:docId w15:val="{AAD8AFD8-9A0A-4776-B675-1226FC5B1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5yl5">
    <w:name w:val="_5yl5"/>
    <w:basedOn w:val="Standardnpsmoodstavce"/>
    <w:rsid w:val="00D57E44"/>
  </w:style>
  <w:style w:type="paragraph" w:styleId="Odstavecseseznamem">
    <w:name w:val="List Paragraph"/>
    <w:basedOn w:val="Normln"/>
    <w:uiPriority w:val="34"/>
    <w:qFormat/>
    <w:rsid w:val="00880FCF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BB13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B132A"/>
  </w:style>
  <w:style w:type="paragraph" w:styleId="Zpat">
    <w:name w:val="footer"/>
    <w:basedOn w:val="Normln"/>
    <w:link w:val="ZpatChar"/>
    <w:uiPriority w:val="99"/>
    <w:unhideWhenUsed/>
    <w:rsid w:val="00BB13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B132A"/>
  </w:style>
  <w:style w:type="table" w:styleId="Mkatabulky">
    <w:name w:val="Table Grid"/>
    <w:basedOn w:val="Normlntabulka"/>
    <w:uiPriority w:val="39"/>
    <w:rsid w:val="001309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312BC1"/>
    <w:rPr>
      <w:color w:val="0000FF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7239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19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6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6362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5466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8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6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20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11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57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6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2416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781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08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707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62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23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88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8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2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AFDBBF-E52E-42CE-98A6-EC08A54D34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9</Words>
  <Characters>349</Characters>
  <Application>Microsoft Office Word</Application>
  <DocSecurity>0</DocSecurity>
  <Lines>2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éo</dc:creator>
  <cp:keywords/>
  <dc:description/>
  <cp:lastModifiedBy>Brenišínová, Monika</cp:lastModifiedBy>
  <cp:revision>2</cp:revision>
  <dcterms:created xsi:type="dcterms:W3CDTF">2020-12-03T15:26:00Z</dcterms:created>
  <dcterms:modified xsi:type="dcterms:W3CDTF">2020-12-03T15:26:00Z</dcterms:modified>
</cp:coreProperties>
</file>